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r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6T08:44:07Z</dcterms:created>
  <dcterms:modified xsi:type="dcterms:W3CDTF">2024-11-06T08: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Size Planning for Experimental Designs with Generalized Linear Mixed Models</vt:lpwstr>
  </property>
  <property fmtid="{D5CDD505-2E9C-101B-9397-08002B2CF9AE}" pid="9" name="apatitledisplay">
    <vt:lpwstr>A Tutorial on Tailored Simulation-Based Sample-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6</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